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8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4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End w:id="24"/>
    <w:bookmarkStart w:id="28" w:name="módulo-3---comandos"/>
    <w:p>
      <w:pPr>
        <w:pStyle w:val="Heading1"/>
      </w:pPr>
      <w:r>
        <w:t xml:space="preserve">Módulo 3 - Comandos</w:t>
      </w:r>
    </w:p>
    <w:bookmarkStart w:id="25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25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Colocando as colunas. </w:t>
      </w:r>
    </w:p>
    <w:p>
      <w:pPr>
        <w:numPr>
          <w:ilvl w:val="2"/>
          <w:numId w:val="1028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5"/>
    <w:bookmarkStart w:id="26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30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31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30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6"/>
    <w:bookmarkStart w:id="27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3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r>
        <w:br w:type="page"/>
      </w:r>
    </w:p>
    <w:bookmarkEnd w:id="27"/>
    <w:bookmarkEnd w:id="28"/>
    <w:bookmarkStart w:id="31" w:name="módulo-5---operadores-lógicos"/>
    <w:p>
      <w:pPr>
        <w:pStyle w:val="Heading1"/>
      </w:pPr>
      <w:r>
        <w:t xml:space="preserve">Módulo 5 - Operadores Lógicos</w:t>
      </w:r>
    </w:p>
    <w:bookmarkStart w:id="29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3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4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4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29"/>
    <w:bookmarkStart w:id="30" w:name="agregadores---cont-e-group-by"/>
    <w:p>
      <w:pPr>
        <w:pStyle w:val="Heading2"/>
      </w:pPr>
      <w:r>
        <w:t xml:space="preserve">Agregadores - CONT(*) e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grupa dados em torno de determinado campo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5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5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51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51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51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51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2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52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’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53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53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32"/>
    <w:bookmarkStart w:id="34" w:name="andamento-dos-estudos"/>
    <w:p>
      <w:pPr>
        <w:pStyle w:val="Heading1"/>
      </w:pPr>
      <w:r>
        <w:t xml:space="preserve">Andamento dos Estudos</w:t>
      </w:r>
    </w:p>
    <w:bookmarkStart w:id="33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Seção 3 - Comandos.</w:t>
      </w:r>
      <w:r>
        <w:br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8T16:39:03Z</dcterms:created>
  <dcterms:modified xsi:type="dcterms:W3CDTF">2022-03-18T16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8</vt:lpwstr>
  </property>
  <property fmtid="{D5CDD505-2E9C-101B-9397-08002B2CF9AE}" pid="3" name="output">
    <vt:lpwstr/>
  </property>
</Properties>
</file>